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CA07A0" w14:textId="53DAC573" w:rsidR="005160DF" w:rsidRPr="005160DF" w:rsidRDefault="005160DF" w:rsidP="00A66C9C">
      <w:pPr>
        <w:widowControl/>
        <w:spacing w:line="240" w:lineRule="auto"/>
        <w:jc w:val="left"/>
        <w:rPr>
          <w:rFonts w:eastAsiaTheme="minorEastAsia"/>
        </w:rPr>
      </w:pPr>
    </w:p>
    <w:p w14:paraId="3F764907" w14:textId="77777777" w:rsidR="005160DF" w:rsidRDefault="005160DF" w:rsidP="005160DF">
      <w:pPr>
        <w:pStyle w:val="af3"/>
        <w:jc w:val="center"/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1FCB0C5C" wp14:editId="4BA5E9FB">
            <wp:extent cx="4403558" cy="3744273"/>
            <wp:effectExtent l="0" t="0" r="0" b="889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hq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5510" cy="37459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7E903D" w14:textId="71FB6190" w:rsidR="00AE4674" w:rsidRPr="0033646D" w:rsidRDefault="005160DF" w:rsidP="0033646D">
      <w:pPr>
        <w:pStyle w:val="af3"/>
        <w:rPr>
          <w:rFonts w:hint="eastAsia"/>
          <w:b/>
        </w:rPr>
      </w:pPr>
      <w:r w:rsidRPr="0034150A">
        <w:rPr>
          <w:b/>
          <w:bCs/>
        </w:rPr>
        <w:t>Fig</w:t>
      </w:r>
      <w:r>
        <w:rPr>
          <w:b/>
          <w:bCs/>
        </w:rPr>
        <w:t>.</w:t>
      </w:r>
      <w:r w:rsidRPr="0034150A">
        <w:rPr>
          <w:b/>
          <w:bCs/>
        </w:rPr>
        <w:t xml:space="preserve"> S</w:t>
      </w:r>
      <w:r w:rsidRPr="0034150A">
        <w:rPr>
          <w:b/>
          <w:bCs/>
        </w:rPr>
        <w:fldChar w:fldCharType="begin"/>
      </w:r>
      <w:r w:rsidRPr="0034150A">
        <w:rPr>
          <w:b/>
          <w:bCs/>
        </w:rPr>
        <w:instrText xml:space="preserve"> SEQ Figure_S \* ARABIC </w:instrText>
      </w:r>
      <w:r w:rsidRPr="0034150A">
        <w:rPr>
          <w:b/>
          <w:bCs/>
        </w:rPr>
        <w:fldChar w:fldCharType="separate"/>
      </w:r>
      <w:r w:rsidR="00A30017">
        <w:rPr>
          <w:b/>
          <w:bCs/>
          <w:noProof/>
        </w:rPr>
        <w:t>2</w:t>
      </w:r>
      <w:r w:rsidRPr="0034150A">
        <w:rPr>
          <w:b/>
          <w:bCs/>
        </w:rPr>
        <w:fldChar w:fldCharType="end"/>
      </w:r>
      <w:r>
        <w:t>.</w:t>
      </w:r>
      <w:r w:rsidRPr="00F81C8E">
        <w:rPr>
          <w:b/>
        </w:rPr>
        <w:t xml:space="preserve"> </w:t>
      </w:r>
      <w:r w:rsidRPr="0047704C">
        <w:rPr>
          <w:bCs/>
        </w:rPr>
        <w:t>Different categories of targets with the highest number of interactions with aptamers.</w:t>
      </w:r>
    </w:p>
    <w:sectPr w:rsidR="00AE4674" w:rsidRPr="0033646D" w:rsidSect="00A36B66">
      <w:headerReference w:type="even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65F55C" w14:textId="77777777" w:rsidR="007658BF" w:rsidRDefault="007658BF" w:rsidP="00484AD1">
      <w:pPr>
        <w:spacing w:line="240" w:lineRule="auto"/>
        <w:ind w:firstLine="420"/>
      </w:pPr>
      <w:r>
        <w:separator/>
      </w:r>
    </w:p>
  </w:endnote>
  <w:endnote w:type="continuationSeparator" w:id="0">
    <w:p w14:paraId="3E1AB689" w14:textId="77777777" w:rsidR="007658BF" w:rsidRDefault="007658BF" w:rsidP="00484AD1">
      <w:pPr>
        <w:spacing w:line="240" w:lineRule="auto"/>
        <w:ind w:firstLine="42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-Light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273ACE" w14:textId="77777777" w:rsidR="00A0485E" w:rsidRDefault="00A0485E">
    <w:pPr>
      <w:pStyle w:val="a5"/>
      <w:ind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705D9F" w14:textId="77777777" w:rsidR="00A0485E" w:rsidRDefault="00A0485E">
    <w:pPr>
      <w:pStyle w:val="a5"/>
      <w:ind w:firstLine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57536F" w14:textId="77777777" w:rsidR="00A0485E" w:rsidRDefault="00A0485E">
    <w:pPr>
      <w:pStyle w:val="a5"/>
      <w:ind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D8D8EC" w14:textId="77777777" w:rsidR="007658BF" w:rsidRDefault="007658BF" w:rsidP="00484AD1">
      <w:pPr>
        <w:spacing w:line="240" w:lineRule="auto"/>
        <w:ind w:firstLine="420"/>
      </w:pPr>
      <w:r>
        <w:separator/>
      </w:r>
    </w:p>
  </w:footnote>
  <w:footnote w:type="continuationSeparator" w:id="0">
    <w:p w14:paraId="3787352F" w14:textId="77777777" w:rsidR="007658BF" w:rsidRDefault="007658BF" w:rsidP="00484AD1">
      <w:pPr>
        <w:spacing w:line="240" w:lineRule="auto"/>
        <w:ind w:firstLine="42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74380D" w14:textId="77777777" w:rsidR="00A0485E" w:rsidRDefault="00A0485E">
    <w:pPr>
      <w:pStyle w:val="a3"/>
      <w:ind w:firstLine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FE6DC" w14:textId="77777777" w:rsidR="00A0485E" w:rsidRDefault="00A0485E">
    <w:pPr>
      <w:pStyle w:val="a3"/>
      <w:ind w:firstLine="360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zMDYwNLI0Nza1tDRW0lEKTi0uzszPAykwNK0FAE/a6KgtAAAA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Briefings in Bioinformatics&lt;/Style&gt;&lt;LeftDelim&gt;{&lt;/LeftDelim&gt;&lt;RightDelim&gt;}&lt;/RightDelim&gt;&lt;FontName&gt;Times New Roman&lt;/FontName&gt;&lt;FontSize&gt;10&lt;/FontSize&gt;&lt;ReflistTitle&gt;&lt;/ReflistTitle&gt;&lt;StartingRefnum&gt;1&lt;/StartingRefnum&gt;&lt;FirstLineIndent&gt;0&lt;/FirstLineIndent&gt;&lt;HangingIndent&gt;566&lt;/HangingIndent&gt;&lt;LineSpacing&gt;0&lt;/LineSpacing&gt;&lt;SpaceAfter&gt;0&lt;/SpaceAfter&gt;&lt;HyperlinksEnabled&gt;0&lt;/HyperlinksEnabled&gt;&lt;HyperlinksVisible&gt;0&lt;/HyperlinksVisible&gt;&lt;/ENLayout&gt;"/>
    <w:docVar w:name="EN.Libraries" w:val="&lt;Libraries&gt;&lt;item db-id=&quot;d5zp9fvzzs9p2ver99qvvwslx0wf2t2ztzex&quot;&gt;My EndNote Library-转换&lt;record-ids&gt;&lt;item&gt;342&lt;/item&gt;&lt;item&gt;357&lt;/item&gt;&lt;item&gt;358&lt;/item&gt;&lt;item&gt;359&lt;/item&gt;&lt;item&gt;360&lt;/item&gt;&lt;item&gt;361&lt;/item&gt;&lt;item&gt;362&lt;/item&gt;&lt;item&gt;363&lt;/item&gt;&lt;item&gt;364&lt;/item&gt;&lt;item&gt;365&lt;/item&gt;&lt;item&gt;366&lt;/item&gt;&lt;item&gt;367&lt;/item&gt;&lt;item&gt;368&lt;/item&gt;&lt;item&gt;369&lt;/item&gt;&lt;item&gt;370&lt;/item&gt;&lt;item&gt;371&lt;/item&gt;&lt;item&gt;372&lt;/item&gt;&lt;item&gt;373&lt;/item&gt;&lt;item&gt;374&lt;/item&gt;&lt;item&gt;375&lt;/item&gt;&lt;item&gt;376&lt;/item&gt;&lt;item&gt;377&lt;/item&gt;&lt;item&gt;378&lt;/item&gt;&lt;item&gt;379&lt;/item&gt;&lt;item&gt;380&lt;/item&gt;&lt;item&gt;381&lt;/item&gt;&lt;item&gt;382&lt;/item&gt;&lt;item&gt;383&lt;/item&gt;&lt;item&gt;386&lt;/item&gt;&lt;item&gt;387&lt;/item&gt;&lt;item&gt;388&lt;/item&gt;&lt;item&gt;389&lt;/item&gt;&lt;item&gt;390&lt;/item&gt;&lt;item&gt;391&lt;/item&gt;&lt;item&gt;392&lt;/item&gt;&lt;item&gt;393&lt;/item&gt;&lt;item&gt;394&lt;/item&gt;&lt;item&gt;395&lt;/item&gt;&lt;item&gt;396&lt;/item&gt;&lt;item&gt;397&lt;/item&gt;&lt;item&gt;398&lt;/item&gt;&lt;item&gt;399&lt;/item&gt;&lt;item&gt;400&lt;/item&gt;&lt;item&gt;401&lt;/item&gt;&lt;item&gt;402&lt;/item&gt;&lt;item&gt;403&lt;/item&gt;&lt;item&gt;404&lt;/item&gt;&lt;item&gt;405&lt;/item&gt;&lt;item&gt;406&lt;/item&gt;&lt;item&gt;409&lt;/item&gt;&lt;item&gt;410&lt;/item&gt;&lt;item&gt;411&lt;/item&gt;&lt;item&gt;412&lt;/item&gt;&lt;item&gt;413&lt;/item&gt;&lt;item&gt;414&lt;/item&gt;&lt;item&gt;417&lt;/item&gt;&lt;item&gt;465&lt;/item&gt;&lt;item&gt;466&lt;/item&gt;&lt;item&gt;467&lt;/item&gt;&lt;item&gt;468&lt;/item&gt;&lt;item&gt;469&lt;/item&gt;&lt;item&gt;470&lt;/item&gt;&lt;item&gt;471&lt;/item&gt;&lt;item&gt;472&lt;/item&gt;&lt;item&gt;496&lt;/item&gt;&lt;item&gt;498&lt;/item&gt;&lt;item&gt;499&lt;/item&gt;&lt;item&gt;500&lt;/item&gt;&lt;item&gt;501&lt;/item&gt;&lt;item&gt;502&lt;/item&gt;&lt;/record-ids&gt;&lt;/item&gt;&lt;/Libraries&gt;"/>
  </w:docVars>
  <w:rsids>
    <w:rsidRoot w:val="00E23F37"/>
    <w:rsid w:val="000010D3"/>
    <w:rsid w:val="00003023"/>
    <w:rsid w:val="00017DA9"/>
    <w:rsid w:val="00026DE1"/>
    <w:rsid w:val="0003342A"/>
    <w:rsid w:val="00033CF7"/>
    <w:rsid w:val="00043FDE"/>
    <w:rsid w:val="00044C54"/>
    <w:rsid w:val="000469D6"/>
    <w:rsid w:val="00053B19"/>
    <w:rsid w:val="00063A3B"/>
    <w:rsid w:val="00063E8D"/>
    <w:rsid w:val="0006431B"/>
    <w:rsid w:val="000663BF"/>
    <w:rsid w:val="00067DA3"/>
    <w:rsid w:val="00075D8D"/>
    <w:rsid w:val="000915AC"/>
    <w:rsid w:val="00091D4A"/>
    <w:rsid w:val="00092EAF"/>
    <w:rsid w:val="000A1B89"/>
    <w:rsid w:val="000B3080"/>
    <w:rsid w:val="000B7F56"/>
    <w:rsid w:val="000E2124"/>
    <w:rsid w:val="000E7ABB"/>
    <w:rsid w:val="000F445B"/>
    <w:rsid w:val="000F56D7"/>
    <w:rsid w:val="000F6F80"/>
    <w:rsid w:val="001026D2"/>
    <w:rsid w:val="00104BA5"/>
    <w:rsid w:val="00120314"/>
    <w:rsid w:val="00120F05"/>
    <w:rsid w:val="00135776"/>
    <w:rsid w:val="00140AB1"/>
    <w:rsid w:val="001425B8"/>
    <w:rsid w:val="00143CA6"/>
    <w:rsid w:val="00146DDC"/>
    <w:rsid w:val="00151BAC"/>
    <w:rsid w:val="0015334C"/>
    <w:rsid w:val="00155C79"/>
    <w:rsid w:val="00161F24"/>
    <w:rsid w:val="001633BE"/>
    <w:rsid w:val="00172E4A"/>
    <w:rsid w:val="00175C97"/>
    <w:rsid w:val="00177F0D"/>
    <w:rsid w:val="001862B5"/>
    <w:rsid w:val="001937AA"/>
    <w:rsid w:val="00195BE5"/>
    <w:rsid w:val="001B5589"/>
    <w:rsid w:val="001C34DA"/>
    <w:rsid w:val="001E21CE"/>
    <w:rsid w:val="001E3387"/>
    <w:rsid w:val="001F1014"/>
    <w:rsid w:val="001F26DA"/>
    <w:rsid w:val="001F6718"/>
    <w:rsid w:val="0020250D"/>
    <w:rsid w:val="00215CF2"/>
    <w:rsid w:val="00223F63"/>
    <w:rsid w:val="00224039"/>
    <w:rsid w:val="002243C2"/>
    <w:rsid w:val="00225ED0"/>
    <w:rsid w:val="002260A2"/>
    <w:rsid w:val="00240244"/>
    <w:rsid w:val="00247E61"/>
    <w:rsid w:val="00267FD1"/>
    <w:rsid w:val="00273DD8"/>
    <w:rsid w:val="00287B86"/>
    <w:rsid w:val="002944E2"/>
    <w:rsid w:val="00295DAB"/>
    <w:rsid w:val="002A2460"/>
    <w:rsid w:val="002A3B39"/>
    <w:rsid w:val="002B25E4"/>
    <w:rsid w:val="002C0A04"/>
    <w:rsid w:val="002C0ABB"/>
    <w:rsid w:val="002D11A1"/>
    <w:rsid w:val="002D19F9"/>
    <w:rsid w:val="002D673A"/>
    <w:rsid w:val="002D6F04"/>
    <w:rsid w:val="002E0B93"/>
    <w:rsid w:val="002F4B68"/>
    <w:rsid w:val="00307A0D"/>
    <w:rsid w:val="00324F3B"/>
    <w:rsid w:val="0033646D"/>
    <w:rsid w:val="0034150A"/>
    <w:rsid w:val="00342B89"/>
    <w:rsid w:val="00343684"/>
    <w:rsid w:val="00367536"/>
    <w:rsid w:val="00367643"/>
    <w:rsid w:val="0037180B"/>
    <w:rsid w:val="00373525"/>
    <w:rsid w:val="003820A3"/>
    <w:rsid w:val="00387632"/>
    <w:rsid w:val="00393B24"/>
    <w:rsid w:val="00394B4F"/>
    <w:rsid w:val="003A1C18"/>
    <w:rsid w:val="003B7813"/>
    <w:rsid w:val="003C2BDD"/>
    <w:rsid w:val="003C5AC2"/>
    <w:rsid w:val="003D57FD"/>
    <w:rsid w:val="003D5902"/>
    <w:rsid w:val="003E5B1B"/>
    <w:rsid w:val="004059C9"/>
    <w:rsid w:val="00420DB9"/>
    <w:rsid w:val="00422928"/>
    <w:rsid w:val="00437992"/>
    <w:rsid w:val="004471C3"/>
    <w:rsid w:val="00461DE8"/>
    <w:rsid w:val="0047704C"/>
    <w:rsid w:val="00484AD1"/>
    <w:rsid w:val="00487B99"/>
    <w:rsid w:val="00494852"/>
    <w:rsid w:val="00497199"/>
    <w:rsid w:val="004B0D92"/>
    <w:rsid w:val="004B1160"/>
    <w:rsid w:val="004B1D16"/>
    <w:rsid w:val="004C00B3"/>
    <w:rsid w:val="004C1647"/>
    <w:rsid w:val="004C3B58"/>
    <w:rsid w:val="004C3E19"/>
    <w:rsid w:val="004D528F"/>
    <w:rsid w:val="004D66F3"/>
    <w:rsid w:val="004E0D02"/>
    <w:rsid w:val="004E5530"/>
    <w:rsid w:val="004F0813"/>
    <w:rsid w:val="004F0FD6"/>
    <w:rsid w:val="005004E2"/>
    <w:rsid w:val="00500C6A"/>
    <w:rsid w:val="00501C53"/>
    <w:rsid w:val="00501E23"/>
    <w:rsid w:val="00505BBF"/>
    <w:rsid w:val="00511090"/>
    <w:rsid w:val="00512B20"/>
    <w:rsid w:val="0051357B"/>
    <w:rsid w:val="00514DAD"/>
    <w:rsid w:val="005160DF"/>
    <w:rsid w:val="0052501E"/>
    <w:rsid w:val="00525E5A"/>
    <w:rsid w:val="0053418A"/>
    <w:rsid w:val="00535037"/>
    <w:rsid w:val="00542567"/>
    <w:rsid w:val="0055025D"/>
    <w:rsid w:val="00566E74"/>
    <w:rsid w:val="005759C2"/>
    <w:rsid w:val="00576283"/>
    <w:rsid w:val="00586AE6"/>
    <w:rsid w:val="00597E57"/>
    <w:rsid w:val="005B2C7D"/>
    <w:rsid w:val="005B2D2D"/>
    <w:rsid w:val="005B33BD"/>
    <w:rsid w:val="005B354A"/>
    <w:rsid w:val="005D15C9"/>
    <w:rsid w:val="005D21CB"/>
    <w:rsid w:val="005D53A8"/>
    <w:rsid w:val="005E2311"/>
    <w:rsid w:val="005E3D35"/>
    <w:rsid w:val="005E587B"/>
    <w:rsid w:val="005F0943"/>
    <w:rsid w:val="005F204D"/>
    <w:rsid w:val="006108BD"/>
    <w:rsid w:val="0061266F"/>
    <w:rsid w:val="006208F2"/>
    <w:rsid w:val="0062095E"/>
    <w:rsid w:val="006269ED"/>
    <w:rsid w:val="00627595"/>
    <w:rsid w:val="00640BA2"/>
    <w:rsid w:val="00647607"/>
    <w:rsid w:val="0065607B"/>
    <w:rsid w:val="0065630B"/>
    <w:rsid w:val="006563F8"/>
    <w:rsid w:val="00665BCA"/>
    <w:rsid w:val="006679DB"/>
    <w:rsid w:val="0068238F"/>
    <w:rsid w:val="00697C96"/>
    <w:rsid w:val="006B2D17"/>
    <w:rsid w:val="006B6855"/>
    <w:rsid w:val="006C4460"/>
    <w:rsid w:val="006C656B"/>
    <w:rsid w:val="006D4AFB"/>
    <w:rsid w:val="006D51CD"/>
    <w:rsid w:val="006F3C9D"/>
    <w:rsid w:val="006F5C68"/>
    <w:rsid w:val="00704EFB"/>
    <w:rsid w:val="00705273"/>
    <w:rsid w:val="007178A5"/>
    <w:rsid w:val="0074608D"/>
    <w:rsid w:val="0076534A"/>
    <w:rsid w:val="007658BF"/>
    <w:rsid w:val="00765ADF"/>
    <w:rsid w:val="007728E6"/>
    <w:rsid w:val="007733D9"/>
    <w:rsid w:val="00773D16"/>
    <w:rsid w:val="007822B2"/>
    <w:rsid w:val="007C1419"/>
    <w:rsid w:val="007C2F8E"/>
    <w:rsid w:val="007C396D"/>
    <w:rsid w:val="007D0991"/>
    <w:rsid w:val="007D5598"/>
    <w:rsid w:val="007E0CF7"/>
    <w:rsid w:val="007F34FB"/>
    <w:rsid w:val="00815496"/>
    <w:rsid w:val="0081693E"/>
    <w:rsid w:val="0082509A"/>
    <w:rsid w:val="00827AE3"/>
    <w:rsid w:val="0085402F"/>
    <w:rsid w:val="00866FAD"/>
    <w:rsid w:val="00870DCC"/>
    <w:rsid w:val="00872E69"/>
    <w:rsid w:val="008744BD"/>
    <w:rsid w:val="008A66A8"/>
    <w:rsid w:val="008B65D4"/>
    <w:rsid w:val="008D00A1"/>
    <w:rsid w:val="008E3B9C"/>
    <w:rsid w:val="008E5891"/>
    <w:rsid w:val="008F5DE2"/>
    <w:rsid w:val="00907C6D"/>
    <w:rsid w:val="00934F8D"/>
    <w:rsid w:val="00947E00"/>
    <w:rsid w:val="00955600"/>
    <w:rsid w:val="0096023B"/>
    <w:rsid w:val="009707E7"/>
    <w:rsid w:val="00973ACB"/>
    <w:rsid w:val="00977DA3"/>
    <w:rsid w:val="00992C34"/>
    <w:rsid w:val="009A11AB"/>
    <w:rsid w:val="009A7301"/>
    <w:rsid w:val="009B1075"/>
    <w:rsid w:val="009B751F"/>
    <w:rsid w:val="009C50D7"/>
    <w:rsid w:val="009D7F19"/>
    <w:rsid w:val="009E5855"/>
    <w:rsid w:val="009F1EBD"/>
    <w:rsid w:val="009F362B"/>
    <w:rsid w:val="00A036D9"/>
    <w:rsid w:val="00A0485E"/>
    <w:rsid w:val="00A107D7"/>
    <w:rsid w:val="00A17D65"/>
    <w:rsid w:val="00A20CCA"/>
    <w:rsid w:val="00A2611C"/>
    <w:rsid w:val="00A30017"/>
    <w:rsid w:val="00A36B66"/>
    <w:rsid w:val="00A55466"/>
    <w:rsid w:val="00A66C9C"/>
    <w:rsid w:val="00A67AF8"/>
    <w:rsid w:val="00A72DCB"/>
    <w:rsid w:val="00A737D5"/>
    <w:rsid w:val="00A83E5A"/>
    <w:rsid w:val="00A87C98"/>
    <w:rsid w:val="00AB7629"/>
    <w:rsid w:val="00AC573A"/>
    <w:rsid w:val="00AE1ACE"/>
    <w:rsid w:val="00AE4125"/>
    <w:rsid w:val="00AE4177"/>
    <w:rsid w:val="00AE4674"/>
    <w:rsid w:val="00AF004C"/>
    <w:rsid w:val="00B02FFE"/>
    <w:rsid w:val="00B03AAA"/>
    <w:rsid w:val="00B05566"/>
    <w:rsid w:val="00B1248A"/>
    <w:rsid w:val="00B23325"/>
    <w:rsid w:val="00B51286"/>
    <w:rsid w:val="00B52D59"/>
    <w:rsid w:val="00B53202"/>
    <w:rsid w:val="00B53465"/>
    <w:rsid w:val="00B555E4"/>
    <w:rsid w:val="00B55726"/>
    <w:rsid w:val="00B60CDE"/>
    <w:rsid w:val="00B817E8"/>
    <w:rsid w:val="00B81E57"/>
    <w:rsid w:val="00B82833"/>
    <w:rsid w:val="00B83C85"/>
    <w:rsid w:val="00B93D2B"/>
    <w:rsid w:val="00B940FA"/>
    <w:rsid w:val="00BA24E5"/>
    <w:rsid w:val="00BB1110"/>
    <w:rsid w:val="00BB47D4"/>
    <w:rsid w:val="00BB7A15"/>
    <w:rsid w:val="00BB7F2D"/>
    <w:rsid w:val="00BC27AE"/>
    <w:rsid w:val="00BD2775"/>
    <w:rsid w:val="00BE1D58"/>
    <w:rsid w:val="00BF54FE"/>
    <w:rsid w:val="00BF660B"/>
    <w:rsid w:val="00C06825"/>
    <w:rsid w:val="00C13CB2"/>
    <w:rsid w:val="00C140B4"/>
    <w:rsid w:val="00C23316"/>
    <w:rsid w:val="00C33814"/>
    <w:rsid w:val="00C33F0C"/>
    <w:rsid w:val="00C44982"/>
    <w:rsid w:val="00C53930"/>
    <w:rsid w:val="00C72C18"/>
    <w:rsid w:val="00C76A08"/>
    <w:rsid w:val="00C77260"/>
    <w:rsid w:val="00CB10B3"/>
    <w:rsid w:val="00CB14F4"/>
    <w:rsid w:val="00CB35A2"/>
    <w:rsid w:val="00CC420D"/>
    <w:rsid w:val="00CC44BB"/>
    <w:rsid w:val="00CC4FAD"/>
    <w:rsid w:val="00CD091A"/>
    <w:rsid w:val="00CD3D1C"/>
    <w:rsid w:val="00CD7E4F"/>
    <w:rsid w:val="00CF55FE"/>
    <w:rsid w:val="00D00353"/>
    <w:rsid w:val="00D00FF4"/>
    <w:rsid w:val="00D053BC"/>
    <w:rsid w:val="00D32086"/>
    <w:rsid w:val="00D3645F"/>
    <w:rsid w:val="00D6044A"/>
    <w:rsid w:val="00D60795"/>
    <w:rsid w:val="00D6298B"/>
    <w:rsid w:val="00D825BB"/>
    <w:rsid w:val="00D83A93"/>
    <w:rsid w:val="00D859BD"/>
    <w:rsid w:val="00DA20AB"/>
    <w:rsid w:val="00DB0399"/>
    <w:rsid w:val="00DB0EF2"/>
    <w:rsid w:val="00DB1F9F"/>
    <w:rsid w:val="00DB274C"/>
    <w:rsid w:val="00DC08F1"/>
    <w:rsid w:val="00DC5FC4"/>
    <w:rsid w:val="00DC73A3"/>
    <w:rsid w:val="00DD1359"/>
    <w:rsid w:val="00DD5013"/>
    <w:rsid w:val="00DE417C"/>
    <w:rsid w:val="00DE4A98"/>
    <w:rsid w:val="00E02533"/>
    <w:rsid w:val="00E03C44"/>
    <w:rsid w:val="00E07D74"/>
    <w:rsid w:val="00E151E1"/>
    <w:rsid w:val="00E214BD"/>
    <w:rsid w:val="00E21E21"/>
    <w:rsid w:val="00E22837"/>
    <w:rsid w:val="00E22A50"/>
    <w:rsid w:val="00E23F37"/>
    <w:rsid w:val="00E32592"/>
    <w:rsid w:val="00E54262"/>
    <w:rsid w:val="00E55E18"/>
    <w:rsid w:val="00E60541"/>
    <w:rsid w:val="00E622F0"/>
    <w:rsid w:val="00E65B63"/>
    <w:rsid w:val="00E732B3"/>
    <w:rsid w:val="00E73F48"/>
    <w:rsid w:val="00E76768"/>
    <w:rsid w:val="00E97925"/>
    <w:rsid w:val="00EA7AF6"/>
    <w:rsid w:val="00EB242B"/>
    <w:rsid w:val="00EB5F59"/>
    <w:rsid w:val="00EC030A"/>
    <w:rsid w:val="00ED5F00"/>
    <w:rsid w:val="00EE65DB"/>
    <w:rsid w:val="00EF2BC9"/>
    <w:rsid w:val="00EF324E"/>
    <w:rsid w:val="00EF5304"/>
    <w:rsid w:val="00F0068E"/>
    <w:rsid w:val="00F02C95"/>
    <w:rsid w:val="00F04BE0"/>
    <w:rsid w:val="00F11B2C"/>
    <w:rsid w:val="00F224DF"/>
    <w:rsid w:val="00F270ED"/>
    <w:rsid w:val="00F42370"/>
    <w:rsid w:val="00F452CA"/>
    <w:rsid w:val="00F66401"/>
    <w:rsid w:val="00F73126"/>
    <w:rsid w:val="00F771C3"/>
    <w:rsid w:val="00F80187"/>
    <w:rsid w:val="00F80D85"/>
    <w:rsid w:val="00F81073"/>
    <w:rsid w:val="00F81C8E"/>
    <w:rsid w:val="00F904F7"/>
    <w:rsid w:val="00F94ED4"/>
    <w:rsid w:val="00FA3AAA"/>
    <w:rsid w:val="00FB0D23"/>
    <w:rsid w:val="00FC1929"/>
    <w:rsid w:val="00FC54D5"/>
    <w:rsid w:val="00FD034A"/>
    <w:rsid w:val="00FD3234"/>
    <w:rsid w:val="00FF2ED4"/>
    <w:rsid w:val="00FF36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685155A"/>
  <w14:defaultImageDpi w14:val="330"/>
  <w15:chartTrackingRefBased/>
  <w15:docId w15:val="{158D2326-20F4-468B-8DB8-14FE2DA704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2509A"/>
    <w:pPr>
      <w:widowControl w:val="0"/>
      <w:spacing w:line="300" w:lineRule="auto"/>
      <w:jc w:val="both"/>
    </w:pPr>
    <w:rPr>
      <w:rFonts w:ascii="Times New Roman" w:eastAsia="宋体" w:hAnsi="Times New Roman"/>
      <w:sz w:val="24"/>
    </w:rPr>
  </w:style>
  <w:style w:type="paragraph" w:styleId="1">
    <w:name w:val="heading 1"/>
    <w:basedOn w:val="a"/>
    <w:next w:val="a"/>
    <w:link w:val="10"/>
    <w:uiPriority w:val="9"/>
    <w:qFormat/>
    <w:rsid w:val="00C140B4"/>
    <w:pPr>
      <w:keepNext/>
      <w:keepLines/>
      <w:spacing w:before="240" w:after="240"/>
      <w:jc w:val="center"/>
      <w:outlineLvl w:val="0"/>
    </w:pPr>
    <w:rPr>
      <w:rFonts w:eastAsia="黑体"/>
      <w:b/>
      <w:bCs/>
      <w:kern w:val="44"/>
      <w:sz w:val="30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175C97"/>
    <w:pPr>
      <w:keepNext/>
      <w:keepLines/>
      <w:spacing w:after="240" w:line="415" w:lineRule="auto"/>
      <w:outlineLvl w:val="1"/>
    </w:pPr>
    <w:rPr>
      <w:rFonts w:asciiTheme="majorHAnsi" w:eastAsiaTheme="majorEastAsia" w:hAnsiTheme="majorHAnsi" w:cstheme="majorBidi"/>
      <w:b/>
      <w:bCs/>
      <w:sz w:val="28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rsid w:val="00373525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373525"/>
    <w:pPr>
      <w:keepNext/>
      <w:keepLines/>
      <w:spacing w:before="280" w:after="290" w:line="376" w:lineRule="auto"/>
      <w:outlineLvl w:val="3"/>
    </w:pPr>
    <w:rPr>
      <w:rFonts w:asciiTheme="majorHAnsi" w:eastAsiaTheme="majorEastAsia" w:hAnsiTheme="majorHAnsi" w:cstheme="majorBidi"/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C140B4"/>
    <w:rPr>
      <w:rFonts w:ascii="Times New Roman" w:eastAsia="黑体" w:hAnsi="Times New Roman"/>
      <w:b/>
      <w:bCs/>
      <w:kern w:val="44"/>
      <w:sz w:val="30"/>
      <w:szCs w:val="44"/>
    </w:rPr>
  </w:style>
  <w:style w:type="character" w:customStyle="1" w:styleId="20">
    <w:name w:val="标题 2 字符"/>
    <w:basedOn w:val="a0"/>
    <w:link w:val="2"/>
    <w:uiPriority w:val="9"/>
    <w:rsid w:val="00175C97"/>
    <w:rPr>
      <w:rFonts w:asciiTheme="majorHAnsi" w:eastAsiaTheme="majorEastAsia" w:hAnsiTheme="majorHAnsi" w:cstheme="majorBidi"/>
      <w:b/>
      <w:bCs/>
      <w:sz w:val="28"/>
      <w:szCs w:val="32"/>
    </w:rPr>
  </w:style>
  <w:style w:type="paragraph" w:styleId="a3">
    <w:name w:val="header"/>
    <w:basedOn w:val="a"/>
    <w:link w:val="a4"/>
    <w:uiPriority w:val="99"/>
    <w:unhideWhenUsed/>
    <w:rsid w:val="00484AD1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484AD1"/>
    <w:rPr>
      <w:rFonts w:ascii="Times New Roman" w:eastAsia="宋体" w:hAnsi="Times New Roman"/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484AD1"/>
    <w:pPr>
      <w:tabs>
        <w:tab w:val="center" w:pos="4153"/>
        <w:tab w:val="right" w:pos="8306"/>
      </w:tabs>
      <w:snapToGrid w:val="0"/>
      <w:spacing w:line="240" w:lineRule="auto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484AD1"/>
    <w:rPr>
      <w:rFonts w:ascii="Times New Roman" w:eastAsia="宋体" w:hAnsi="Times New Roman"/>
      <w:sz w:val="18"/>
      <w:szCs w:val="18"/>
    </w:rPr>
  </w:style>
  <w:style w:type="table" w:styleId="a7">
    <w:name w:val="Table Grid"/>
    <w:basedOn w:val="a1"/>
    <w:rsid w:val="00484AD1"/>
    <w:pPr>
      <w:widowControl w:val="0"/>
      <w:spacing w:line="360" w:lineRule="auto"/>
    </w:pPr>
    <w:rPr>
      <w:rFonts w:ascii="Times New Roman" w:eastAsia="宋体" w:hAnsi="Times New Roman" w:cs="Times New Roman"/>
      <w:kern w:val="0"/>
      <w:sz w:val="20"/>
      <w:szCs w:val="20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31">
    <w:name w:val="Plain Table 3"/>
    <w:basedOn w:val="a1"/>
    <w:uiPriority w:val="43"/>
    <w:rsid w:val="00342B89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310">
    <w:name w:val="样式31"/>
    <w:basedOn w:val="11"/>
    <w:uiPriority w:val="99"/>
    <w:rsid w:val="00CB35A2"/>
    <w:pPr>
      <w:widowControl/>
      <w:spacing w:line="240" w:lineRule="auto"/>
      <w:ind w:firstLineChars="0" w:firstLine="0"/>
      <w:jc w:val="left"/>
    </w:pPr>
    <w:rPr>
      <w:rFonts w:ascii="Times New Roman" w:eastAsia="宋体" w:hAnsi="Times New Roman" w:cs="Times New Roman"/>
      <w:kern w:val="0"/>
      <w:sz w:val="20"/>
      <w:szCs w:val="20"/>
    </w:rPr>
    <w:tblPr/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11">
    <w:name w:val="Table Classic 1"/>
    <w:basedOn w:val="a1"/>
    <w:uiPriority w:val="99"/>
    <w:semiHidden/>
    <w:unhideWhenUsed/>
    <w:rsid w:val="00CB35A2"/>
    <w:pPr>
      <w:widowControl w:val="0"/>
      <w:spacing w:line="300" w:lineRule="auto"/>
      <w:ind w:firstLineChars="200" w:firstLine="200"/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5">
    <w:name w:val="Plain Table 5"/>
    <w:basedOn w:val="a1"/>
    <w:uiPriority w:val="45"/>
    <w:rsid w:val="0085402F"/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character" w:styleId="a8">
    <w:name w:val="annotation reference"/>
    <w:basedOn w:val="a0"/>
    <w:uiPriority w:val="99"/>
    <w:semiHidden/>
    <w:unhideWhenUsed/>
    <w:rsid w:val="00DD5013"/>
    <w:rPr>
      <w:sz w:val="21"/>
      <w:szCs w:val="21"/>
    </w:rPr>
  </w:style>
  <w:style w:type="paragraph" w:styleId="a9">
    <w:name w:val="annotation text"/>
    <w:basedOn w:val="a"/>
    <w:link w:val="aa"/>
    <w:uiPriority w:val="99"/>
    <w:semiHidden/>
    <w:unhideWhenUsed/>
    <w:rsid w:val="00DD5013"/>
    <w:pPr>
      <w:jc w:val="left"/>
    </w:pPr>
  </w:style>
  <w:style w:type="character" w:customStyle="1" w:styleId="aa">
    <w:name w:val="批注文字 字符"/>
    <w:basedOn w:val="a0"/>
    <w:link w:val="a9"/>
    <w:uiPriority w:val="99"/>
    <w:semiHidden/>
    <w:rsid w:val="00DD5013"/>
    <w:rPr>
      <w:rFonts w:ascii="Times New Roman" w:eastAsia="宋体" w:hAnsi="Times New Roman"/>
    </w:rPr>
  </w:style>
  <w:style w:type="paragraph" w:styleId="ab">
    <w:name w:val="annotation subject"/>
    <w:basedOn w:val="a9"/>
    <w:next w:val="a9"/>
    <w:link w:val="ac"/>
    <w:uiPriority w:val="99"/>
    <w:semiHidden/>
    <w:unhideWhenUsed/>
    <w:rsid w:val="00DD5013"/>
    <w:rPr>
      <w:b/>
      <w:bCs/>
    </w:rPr>
  </w:style>
  <w:style w:type="character" w:customStyle="1" w:styleId="ac">
    <w:name w:val="批注主题 字符"/>
    <w:basedOn w:val="aa"/>
    <w:link w:val="ab"/>
    <w:uiPriority w:val="99"/>
    <w:semiHidden/>
    <w:rsid w:val="00DD5013"/>
    <w:rPr>
      <w:rFonts w:ascii="Times New Roman" w:eastAsia="宋体" w:hAnsi="Times New Roman"/>
      <w:b/>
      <w:bCs/>
    </w:rPr>
  </w:style>
  <w:style w:type="paragraph" w:styleId="ad">
    <w:name w:val="Balloon Text"/>
    <w:basedOn w:val="a"/>
    <w:link w:val="ae"/>
    <w:uiPriority w:val="99"/>
    <w:semiHidden/>
    <w:unhideWhenUsed/>
    <w:rsid w:val="00DD5013"/>
    <w:pPr>
      <w:spacing w:line="240" w:lineRule="auto"/>
    </w:pPr>
    <w:rPr>
      <w:sz w:val="18"/>
      <w:szCs w:val="18"/>
    </w:rPr>
  </w:style>
  <w:style w:type="character" w:customStyle="1" w:styleId="ae">
    <w:name w:val="批注框文本 字符"/>
    <w:basedOn w:val="a0"/>
    <w:link w:val="ad"/>
    <w:uiPriority w:val="99"/>
    <w:semiHidden/>
    <w:rsid w:val="00DD5013"/>
    <w:rPr>
      <w:rFonts w:ascii="Times New Roman" w:eastAsia="宋体" w:hAnsi="Times New Roman"/>
      <w:sz w:val="18"/>
      <w:szCs w:val="18"/>
    </w:rPr>
  </w:style>
  <w:style w:type="paragraph" w:customStyle="1" w:styleId="EndNoteBibliographyTitle">
    <w:name w:val="EndNote Bibliography Title"/>
    <w:basedOn w:val="a"/>
    <w:link w:val="EndNoteBibliographyTitle0"/>
    <w:rsid w:val="00E60541"/>
    <w:pPr>
      <w:jc w:val="center"/>
    </w:pPr>
    <w:rPr>
      <w:rFonts w:cs="Times New Roman"/>
      <w:noProof/>
      <w:sz w:val="20"/>
    </w:rPr>
  </w:style>
  <w:style w:type="character" w:customStyle="1" w:styleId="EndNoteBibliographyTitle0">
    <w:name w:val="EndNote Bibliography Title 字符"/>
    <w:basedOn w:val="a0"/>
    <w:link w:val="EndNoteBibliographyTitle"/>
    <w:rsid w:val="00E60541"/>
    <w:rPr>
      <w:rFonts w:ascii="Times New Roman" w:eastAsia="宋体" w:hAnsi="Times New Roman" w:cs="Times New Roman"/>
      <w:noProof/>
      <w:sz w:val="20"/>
    </w:rPr>
  </w:style>
  <w:style w:type="paragraph" w:customStyle="1" w:styleId="EndNoteBibliography">
    <w:name w:val="EndNote Bibliography"/>
    <w:basedOn w:val="a"/>
    <w:link w:val="EndNoteBibliography0"/>
    <w:rsid w:val="00E60541"/>
    <w:pPr>
      <w:spacing w:line="240" w:lineRule="auto"/>
    </w:pPr>
    <w:rPr>
      <w:rFonts w:cs="Times New Roman"/>
      <w:noProof/>
      <w:sz w:val="20"/>
    </w:rPr>
  </w:style>
  <w:style w:type="character" w:customStyle="1" w:styleId="EndNoteBibliography0">
    <w:name w:val="EndNote Bibliography 字符"/>
    <w:basedOn w:val="a0"/>
    <w:link w:val="EndNoteBibliography"/>
    <w:rsid w:val="00E60541"/>
    <w:rPr>
      <w:rFonts w:ascii="Times New Roman" w:eastAsia="宋体" w:hAnsi="Times New Roman" w:cs="Times New Roman"/>
      <w:noProof/>
      <w:sz w:val="20"/>
    </w:rPr>
  </w:style>
  <w:style w:type="character" w:styleId="af">
    <w:name w:val="Hyperlink"/>
    <w:basedOn w:val="a0"/>
    <w:uiPriority w:val="99"/>
    <w:unhideWhenUsed/>
    <w:rsid w:val="009D7F19"/>
    <w:rPr>
      <w:color w:val="0563C1" w:themeColor="hyperlink"/>
      <w:u w:val="single"/>
    </w:rPr>
  </w:style>
  <w:style w:type="character" w:customStyle="1" w:styleId="12">
    <w:name w:val="未处理的提及1"/>
    <w:basedOn w:val="a0"/>
    <w:uiPriority w:val="99"/>
    <w:semiHidden/>
    <w:unhideWhenUsed/>
    <w:rsid w:val="009D7F19"/>
    <w:rPr>
      <w:color w:val="605E5C"/>
      <w:shd w:val="clear" w:color="auto" w:fill="E1DFDD"/>
    </w:rPr>
  </w:style>
  <w:style w:type="character" w:customStyle="1" w:styleId="21">
    <w:name w:val="未处理的提及2"/>
    <w:basedOn w:val="a0"/>
    <w:uiPriority w:val="99"/>
    <w:semiHidden/>
    <w:unhideWhenUsed/>
    <w:rsid w:val="00BF660B"/>
    <w:rPr>
      <w:color w:val="605E5C"/>
      <w:shd w:val="clear" w:color="auto" w:fill="E1DFDD"/>
    </w:rPr>
  </w:style>
  <w:style w:type="paragraph" w:customStyle="1" w:styleId="Author-Group">
    <w:name w:val="Author-Group"/>
    <w:basedOn w:val="a"/>
    <w:link w:val="Author-GroupChar"/>
    <w:rsid w:val="00A107D7"/>
    <w:pPr>
      <w:widowControl/>
      <w:spacing w:before="100" w:line="300" w:lineRule="exact"/>
    </w:pPr>
    <w:rPr>
      <w:rFonts w:ascii="Helvetica-Light" w:eastAsiaTheme="minorEastAsia" w:hAnsi="Helvetica-Light" w:cs="Times New Roman"/>
      <w:iCs/>
      <w:kern w:val="0"/>
      <w:szCs w:val="24"/>
      <w:lang w:eastAsia="en-US"/>
    </w:rPr>
  </w:style>
  <w:style w:type="character" w:customStyle="1" w:styleId="Author-GroupChar">
    <w:name w:val="Author-Group Char"/>
    <w:basedOn w:val="a0"/>
    <w:link w:val="Author-Group"/>
    <w:rsid w:val="00A107D7"/>
    <w:rPr>
      <w:rFonts w:ascii="Helvetica-Light" w:hAnsi="Helvetica-Light" w:cs="Times New Roman"/>
      <w:iCs/>
      <w:kern w:val="0"/>
      <w:sz w:val="24"/>
      <w:szCs w:val="24"/>
      <w:lang w:eastAsia="en-US"/>
    </w:rPr>
  </w:style>
  <w:style w:type="paragraph" w:styleId="af0">
    <w:name w:val="Title"/>
    <w:basedOn w:val="a"/>
    <w:next w:val="a"/>
    <w:link w:val="af1"/>
    <w:qFormat/>
    <w:rsid w:val="006C656B"/>
    <w:pPr>
      <w:jc w:val="center"/>
      <w:outlineLvl w:val="0"/>
    </w:pPr>
    <w:rPr>
      <w:rFonts w:eastAsiaTheme="majorEastAsia" w:cstheme="majorBidi"/>
      <w:b/>
      <w:bCs/>
      <w:sz w:val="28"/>
      <w:szCs w:val="32"/>
    </w:rPr>
  </w:style>
  <w:style w:type="character" w:customStyle="1" w:styleId="af1">
    <w:name w:val="标题 字符"/>
    <w:basedOn w:val="a0"/>
    <w:link w:val="af0"/>
    <w:rsid w:val="006C656B"/>
    <w:rPr>
      <w:rFonts w:ascii="Times New Roman" w:eastAsiaTheme="majorEastAsia" w:hAnsi="Times New Roman" w:cstheme="majorBidi"/>
      <w:b/>
      <w:bCs/>
      <w:sz w:val="28"/>
      <w:szCs w:val="32"/>
    </w:rPr>
  </w:style>
  <w:style w:type="character" w:customStyle="1" w:styleId="32">
    <w:name w:val="未处理的提及3"/>
    <w:basedOn w:val="a0"/>
    <w:uiPriority w:val="99"/>
    <w:semiHidden/>
    <w:unhideWhenUsed/>
    <w:rsid w:val="009C50D7"/>
    <w:rPr>
      <w:color w:val="605E5C"/>
      <w:shd w:val="clear" w:color="auto" w:fill="E1DFDD"/>
    </w:rPr>
  </w:style>
  <w:style w:type="character" w:styleId="af2">
    <w:name w:val="Unresolved Mention"/>
    <w:basedOn w:val="a0"/>
    <w:uiPriority w:val="99"/>
    <w:semiHidden/>
    <w:unhideWhenUsed/>
    <w:rsid w:val="00AE1ACE"/>
    <w:rPr>
      <w:color w:val="605E5C"/>
      <w:shd w:val="clear" w:color="auto" w:fill="E1DFDD"/>
    </w:rPr>
  </w:style>
  <w:style w:type="character" w:customStyle="1" w:styleId="30">
    <w:name w:val="标题 3 字符"/>
    <w:basedOn w:val="a0"/>
    <w:link w:val="3"/>
    <w:uiPriority w:val="9"/>
    <w:rsid w:val="00373525"/>
    <w:rPr>
      <w:rFonts w:ascii="Times New Roman" w:eastAsia="宋体" w:hAnsi="Times New Roman"/>
      <w:b/>
      <w:bCs/>
      <w:sz w:val="32"/>
      <w:szCs w:val="32"/>
    </w:rPr>
  </w:style>
  <w:style w:type="character" w:customStyle="1" w:styleId="40">
    <w:name w:val="标题 4 字符"/>
    <w:basedOn w:val="a0"/>
    <w:link w:val="4"/>
    <w:uiPriority w:val="9"/>
    <w:rsid w:val="00373525"/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af3">
    <w:name w:val="caption"/>
    <w:basedOn w:val="a"/>
    <w:next w:val="a"/>
    <w:uiPriority w:val="35"/>
    <w:unhideWhenUsed/>
    <w:qFormat/>
    <w:rsid w:val="006C656B"/>
    <w:rPr>
      <w:rFonts w:eastAsia="黑体" w:cstheme="majorBidi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429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228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036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583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D412876-21E8-4BAE-8BAC-92CD778C86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19</TotalTime>
  <Pages>1</Pages>
  <Words>18</Words>
  <Characters>108</Characters>
  <Application>Microsoft Office Word</Application>
  <DocSecurity>0</DocSecurity>
  <Lines>1</Lines>
  <Paragraphs>1</Paragraphs>
  <ScaleCrop>false</ScaleCrop>
  <Company/>
  <LinksUpToDate>false</LinksUpToDate>
  <CharactersWithSpaces>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乐 艺</dc:creator>
  <cp:keywords/>
  <dc:description/>
  <cp:lastModifiedBy>lchen</cp:lastModifiedBy>
  <cp:revision>89</cp:revision>
  <dcterms:created xsi:type="dcterms:W3CDTF">2022-11-23T13:21:00Z</dcterms:created>
  <dcterms:modified xsi:type="dcterms:W3CDTF">2023-07-23T16:28:00Z</dcterms:modified>
</cp:coreProperties>
</file>